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796C64D8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334C84" w:rsidRPr="00334C84">
        <w:rPr>
          <w:b/>
          <w:sz w:val="20"/>
          <w:szCs w:val="20"/>
        </w:rPr>
        <w:t>7</w:t>
      </w:r>
      <w:r w:rsidR="00334C84">
        <w:rPr>
          <w:b/>
          <w:sz w:val="20"/>
          <w:szCs w:val="20"/>
          <w:lang w:val="en-US"/>
        </w:rPr>
        <w:t>M</w:t>
      </w:r>
      <w:r w:rsidR="00334C84" w:rsidRPr="00334C84">
        <w:rPr>
          <w:b/>
          <w:sz w:val="20"/>
          <w:szCs w:val="20"/>
        </w:rPr>
        <w:t>06303</w:t>
      </w:r>
      <w:r w:rsidR="00F81E3E" w:rsidRPr="00F81E3E">
        <w:rPr>
          <w:b/>
          <w:sz w:val="20"/>
          <w:szCs w:val="20"/>
        </w:rPr>
        <w:t xml:space="preserve"> </w:t>
      </w:r>
      <w:r w:rsidR="00334C84">
        <w:rPr>
          <w:b/>
          <w:sz w:val="20"/>
          <w:szCs w:val="20"/>
          <w:lang w:val="en-US"/>
        </w:rPr>
        <w:t xml:space="preserve">– </w:t>
      </w:r>
      <w:r w:rsidR="00334C84">
        <w:rPr>
          <w:b/>
          <w:sz w:val="20"/>
          <w:szCs w:val="20"/>
          <w:lang w:val="kk-KZ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530AD48B" w:rsidR="0071287E" w:rsidRPr="00BC2919" w:rsidRDefault="00BC291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TPNLP</w:t>
            </w:r>
            <w:r w:rsidRPr="00BC2919">
              <w:rPr>
                <w:sz w:val="20"/>
                <w:szCs w:val="20"/>
              </w:rPr>
              <w:t xml:space="preserve"> 5303</w:t>
            </w:r>
          </w:p>
          <w:p w14:paraId="5ECB6875" w14:textId="65D52EB9" w:rsidR="00440B3C" w:rsidRPr="00BC2919" w:rsidRDefault="00BC2919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kk-KZ"/>
              </w:rPr>
              <w:t xml:space="preserve">Технологии программирования для </w:t>
            </w:r>
            <w:r>
              <w:rPr>
                <w:sz w:val="20"/>
                <w:szCs w:val="20"/>
                <w:lang w:val="en-US"/>
              </w:rPr>
              <w:t>NLP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BC2919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334C84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 xml:space="preserve">Также изучаются </w:t>
            </w:r>
            <w:r>
              <w:rPr>
                <w:sz w:val="20"/>
                <w:szCs w:val="20"/>
                <w:lang w:val="kk-KZ"/>
              </w:rPr>
              <w:lastRenderedPageBreak/>
              <w:t>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7E36FA">
              <w:rPr>
                <w:sz w:val="20"/>
                <w:szCs w:val="20"/>
              </w:rPr>
              <w:t xml:space="preserve"> 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Tkinter, PyQT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NumPy, Pandas и Matplotlib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</w:t>
            </w:r>
            <w:r>
              <w:rPr>
                <w:sz w:val="20"/>
                <w:szCs w:val="20"/>
                <w:lang w:eastAsia="ru-RU"/>
              </w:rPr>
              <w:lastRenderedPageBreak/>
              <w:t>различных структурных элементов 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2676994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</w:p>
        </w:tc>
      </w:tr>
      <w:tr w:rsidR="0071287E" w:rsidRPr="00BC2919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r>
              <w:rPr>
                <w:b w:val="0"/>
                <w:sz w:val="20"/>
                <w:szCs w:val="20"/>
              </w:rPr>
              <w:t xml:space="preserve">by </w:t>
            </w:r>
            <w:r>
              <w:rPr>
                <w:rStyle w:val="a-declarative"/>
                <w:b w:val="0"/>
                <w:sz w:val="20"/>
                <w:szCs w:val="20"/>
              </w:rPr>
              <w:t>Matthew Wilkes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Fluent Python: Clear, Concise, and Effective Programming, Luciano Ramalho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hyperlink r:id="rId12" w:history="1">
              <w:r w:rsidRPr="00570D3A">
                <w:rPr>
                  <w:rStyle w:val="a5"/>
                  <w:sz w:val="20"/>
                  <w:szCs w:val="20"/>
                  <w:lang w:val="kk-KZ"/>
                </w:rPr>
                <w:t>https://metanit.com/python/tutorial/1.1.php</w:t>
              </w:r>
            </w:hyperlink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hyperlink r:id="rId13" w:history="1">
              <w:r w:rsidRPr="00757BAC">
                <w:rPr>
                  <w:rStyle w:val="a5"/>
                  <w:sz w:val="20"/>
                  <w:szCs w:val="20"/>
                  <w:lang w:val="kk-KZ"/>
                </w:rPr>
                <w:t>https://code-basics.com/ru/languages/python</w:t>
              </w:r>
            </w:hyperlink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r w:rsidRPr="00757BAC">
              <w:rPr>
                <w:b w:val="0"/>
                <w:bCs/>
                <w:sz w:val="20"/>
                <w:szCs w:val="20"/>
              </w:rPr>
              <w:t>.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r w:rsidRPr="00757BAC">
              <w:rPr>
                <w:b w:val="0"/>
                <w:bCs/>
                <w:sz w:val="20"/>
                <w:szCs w:val="20"/>
              </w:rPr>
              <w:t>/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>
              <w:rPr>
                <w:sz w:val="20"/>
                <w:szCs w:val="20"/>
              </w:rPr>
              <w:lastRenderedPageBreak/>
              <w:t xml:space="preserve">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6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7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8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r>
              <w:rPr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>Создание приложения с библиотеками NumPy и Matplotlib</w:t>
            </w:r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aplotlib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Декан     ___________________________________    Урмашев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>Создание приложения с библиотеками NumPy и Matplotlib</w:t>
      </w:r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mwrAUAjZRVDiwAAAA=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34C84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A3335F"/>
    <w:rsid w:val="00A5022B"/>
    <w:rsid w:val="00A56BEF"/>
    <w:rsid w:val="00A901DE"/>
    <w:rsid w:val="00B014B7"/>
    <w:rsid w:val="00B5271E"/>
    <w:rsid w:val="00B91449"/>
    <w:rsid w:val="00B920AE"/>
    <w:rsid w:val="00BC2919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de-basics.com/ru/languages/python" TargetMode="External"/><Relationship Id="rId18" Type="http://schemas.openxmlformats.org/officeDocument/2006/relationships/hyperlink" Target="mailto:vladislav.karyukin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etanit.com/python/tutorial/1.1.php" TargetMode="External"/><Relationship Id="rId17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0" Type="http://schemas.openxmlformats.org/officeDocument/2006/relationships/hyperlink" Target="mailto:vladislav.karyukin@kaznu.kz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8</Pages>
  <Words>2671</Words>
  <Characters>15226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29</cp:revision>
  <cp:lastPrinted>2023-10-22T16:14:00Z</cp:lastPrinted>
  <dcterms:created xsi:type="dcterms:W3CDTF">2022-06-22T05:26:00Z</dcterms:created>
  <dcterms:modified xsi:type="dcterms:W3CDTF">2024-01-07T15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